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Kenya</w:t>
      </w:r>
      <w:r>
        <w:t xml:space="preserve"> </w:t>
      </w:r>
      <w:r>
        <w:t xml:space="preserve">Nairobi</w:t>
      </w:r>
    </w:p>
    <w:bookmarkStart w:id="20" w:name="Xa5129c55c1422ac04167e4f1566c5652a56477f"/>
    <w:p>
      <w:pPr>
        <w:pStyle w:val="Heading1"/>
      </w:pPr>
      <w:r>
        <w:t xml:space="preserve">Cover Letter for Physiotherapist Position in Kenya Nairobi</w:t>
      </w:r>
    </w:p>
    <w:p>
      <w:pPr>
        <w:pStyle w:val="FirstParagraph"/>
      </w:pPr>
      <w:r>
        <w:t xml:space="preserve">Dear [Hiring Manager's Name],</w:t>
      </w:r>
    </w:p>
    <w:p>
      <w:pPr>
        <w:pStyle w:val="BodyText"/>
      </w:pPr>
      <w:r>
        <w:t xml:space="preserve">I am writing to express my interest in the Physiotherapist position at your esteemed institution in Kenya, Nairobi. As a dedicated and experienced physiotherapist with a passion for improving patient outcomes through holistic care, I am eager to contribute my skills and knowledge to your team. My background in clinical practice, combined with a deep understanding of the unique healthcare challenges faced by communities in Nairobi, aligns perfectly with the values and mission of your organization.</w:t>
      </w:r>
    </w:p>
    <w:p>
      <w:pPr>
        <w:pStyle w:val="BodyText"/>
      </w:pPr>
      <w:r>
        <w:t xml:space="preserve">With [X years] of experience in physiotherapy, I have developed a strong foundation in assessing, diagnosing, and treating musculoskeletal, neurological, and cardiopulmonary conditions. My work has consistently focused on patient-centered care, emphasizing personalized treatment plans that prioritize recovery, mobility, and long-term wellness. Whether working in private clinics or community health facilities in Kenya Nairobi, I have witnessed firsthand the importance of accessible and culturally sensitive healthcare services. This experience has fueled my commitment to bridging gaps in medical care and ensuring that patients receive the support they need to lead active, fulfilling lives.</w:t>
      </w:r>
    </w:p>
    <w:p>
      <w:pPr>
        <w:pStyle w:val="BodyText"/>
      </w:pPr>
      <w:r>
        <w:t xml:space="preserve">My expertise as a Physiotherapist is rooted in both academic rigor and practical application. I hold a [Degree, e.g., Bachelor of Science in Physiotherapy] from [University Name], where I graduated with distinction. During my studies, I specialized in areas such as manual therapy, rehabilitative exercise programming, and patient education—skills that have been instrumental in my career. Additionally, I am certified in [relevant certifications or training programs], which have equipped me to address complex cases with confidence and precision.</w:t>
      </w:r>
    </w:p>
    <w:p>
      <w:pPr>
        <w:pStyle w:val="BodyText"/>
      </w:pPr>
      <w:r>
        <w:t xml:space="preserve">In Kenya Nairobi, the demand for skilled physiotherapists is growing rapidly due to an aging population, increased prevalence of chronic conditions, and the need for post-surgical rehabilitation. My work in this region has allowed me to collaborate with multidisciplinary teams of healthcare professionals, including physicians, occupational therapists, and nurses. This collaborative approach has not only enhanced my clinical acumen but also strengthened my ability to communicate effectively with patients and their families. For instance, at [Previous Workplace Name], I developed a community-based rehabilitation program that served over 200 patients in underserved areas of Nairobi, focusing on mobility restoration and prevention of secondary complications.</w:t>
      </w:r>
    </w:p>
    <w:p>
      <w:pPr>
        <w:pStyle w:val="BodyText"/>
      </w:pPr>
      <w:r>
        <w:t xml:space="preserve">One of the key strengths I bring to the role is my adaptability and commitment to continuous learning. The healthcare landscape in Kenya Nairobi is dynamic, with evolving patient needs and emerging technologies. I have actively sought opportunities to stay updated through workshops, seminars, and professional development courses. For example, I recently completed a certification in [specific training or technology], which has enabled me to integrate innovative techniques such as [mention tools or methods] into my practice. This ensures that my patients receive the most effective and up-to-date care possible.</w:t>
      </w:r>
    </w:p>
    <w:p>
      <w:pPr>
        <w:pStyle w:val="BodyText"/>
      </w:pPr>
      <w:r>
        <w:t xml:space="preserve">Moreover, I am deeply committed to the cultural and social context of Kenya Nairobi. Understanding the local healthcare environment, including language barriers, socioeconomic factors, and traditional beliefs, is crucial for delivering effective treatment. My ability to connect with patients from diverse backgrounds has allowed me to build trust and foster long-term relationships. For instance, during my time at [Previous Workplace], I worked closely with a team of community health workers to educate families on the importance of physiotherapy in managing chronic conditions like diabetes and hypertension. This initiative not only improved patient compliance but also empowered individuals to take charge of their health.</w:t>
      </w:r>
    </w:p>
    <w:p>
      <w:pPr>
        <w:pStyle w:val="BodyText"/>
      </w:pPr>
      <w:r>
        <w:t xml:space="preserve">I am particularly drawn to this opportunity because of [mention specific aspects of the organization, e.g., "your reputation for excellence in patient care" or "your focus on community outreach"]. I believe that my skills and experiences as a Physiotherapist would complement your team’s goals and contribute to the continued success of your institution. I am eager to bring my passion for rehabilitation, my dedication to patient well-being, and my understanding of the healthcare challenges in Kenya Nairobi to this role.</w:t>
      </w:r>
    </w:p>
    <w:p>
      <w:pPr>
        <w:pStyle w:val="BodyText"/>
      </w:pPr>
      <w:r>
        <w:t xml:space="preserve">Thank you for considering my application. I would be honored to discuss how I can contribute to your team and support the mission of providing exceptional physiotherapy services in Kenya Nairobi. Please feel free to contact me at [Your Phone Number] or [Your Email Address] at your earliest convenience. I look forward to the possibility of contributing to your organization’s continued growth an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Kenya Nairobi</dc:title>
  <dc:creator/>
  <dc:language>en</dc:language>
  <cp:keywords/>
  <dcterms:created xsi:type="dcterms:W3CDTF">2026-07-23T16:42:13Z</dcterms:created>
  <dcterms:modified xsi:type="dcterms:W3CDTF">2026-07-23T16:42:13Z</dcterms:modified>
</cp:coreProperties>
</file>

<file path=docProps/custom.xml><?xml version="1.0" encoding="utf-8"?>
<Properties xmlns="http://schemas.openxmlformats.org/officeDocument/2006/custom-properties" xmlns:vt="http://schemas.openxmlformats.org/officeDocument/2006/docPropsVTypes"/>
</file>